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C377C" w14:textId="38547307" w:rsidR="00210EE5" w:rsidRPr="00212F59" w:rsidRDefault="00210EE5" w:rsidP="004975FD">
      <w:pPr>
        <w:pStyle w:val="ListParagraph"/>
        <w:ind w:left="0"/>
        <w:jc w:val="both"/>
        <w:rPr>
          <w:rFonts w:eastAsiaTheme="minorEastAsia"/>
          <w:color w:val="0070C0"/>
          <w:sz w:val="24"/>
          <w:szCs w:val="24"/>
        </w:rPr>
      </w:pPr>
      <w:r>
        <w:rPr>
          <w:rFonts w:eastAsiaTheme="minorEastAsia"/>
          <w:color w:val="0070C0"/>
          <w:sz w:val="24"/>
          <w:szCs w:val="24"/>
        </w:rPr>
        <w:t xml:space="preserve">Write a </w:t>
      </w:r>
      <w:r w:rsidR="00A11C64">
        <w:rPr>
          <w:rFonts w:eastAsiaTheme="minorEastAsia"/>
          <w:color w:val="0070C0"/>
          <w:sz w:val="24"/>
          <w:szCs w:val="24"/>
        </w:rPr>
        <w:t xml:space="preserve">python </w:t>
      </w:r>
      <w:r>
        <w:rPr>
          <w:rFonts w:eastAsiaTheme="minorEastAsia"/>
          <w:color w:val="0070C0"/>
          <w:sz w:val="24"/>
          <w:szCs w:val="24"/>
        </w:rPr>
        <w:t xml:space="preserve">program that </w:t>
      </w:r>
      <w:r w:rsidR="00A11C64">
        <w:rPr>
          <w:rFonts w:eastAsiaTheme="minorEastAsia"/>
          <w:color w:val="0070C0"/>
          <w:sz w:val="24"/>
          <w:szCs w:val="24"/>
        </w:rPr>
        <w:t>defines</w:t>
      </w:r>
      <w:r>
        <w:rPr>
          <w:rFonts w:eastAsiaTheme="minorEastAsia"/>
          <w:color w:val="0070C0"/>
          <w:sz w:val="24"/>
          <w:szCs w:val="24"/>
        </w:rPr>
        <w:t xml:space="preserve"> a </w:t>
      </w:r>
      <w:r w:rsidR="00A11C64">
        <w:rPr>
          <w:rFonts w:eastAsiaTheme="minorEastAsia"/>
          <w:color w:val="0070C0"/>
          <w:sz w:val="24"/>
          <w:szCs w:val="24"/>
        </w:rPr>
        <w:t xml:space="preserve">type </w:t>
      </w:r>
      <w:r w:rsidR="00A11C64" w:rsidRPr="00A11C64">
        <w:rPr>
          <w:rFonts w:eastAsiaTheme="minorEastAsia"/>
          <w:b/>
          <w:bCs/>
          <w:color w:val="0070C0"/>
          <w:sz w:val="24"/>
          <w:szCs w:val="24"/>
        </w:rPr>
        <w:t>Vector</w:t>
      </w:r>
      <w:r w:rsidR="00A11C64">
        <w:rPr>
          <w:rFonts w:eastAsiaTheme="minorEastAsia"/>
          <w:color w:val="0070C0"/>
          <w:sz w:val="24"/>
          <w:szCs w:val="24"/>
        </w:rPr>
        <w:t xml:space="preserve"> to represent a vector in three dimensions. Later, create following functions and also code in main function to demonstrate the usage of </w:t>
      </w:r>
      <w:r w:rsidR="00A11C64" w:rsidRPr="00A11C64">
        <w:rPr>
          <w:rFonts w:eastAsiaTheme="minorEastAsia"/>
          <w:b/>
          <w:bCs/>
          <w:color w:val="0070C0"/>
          <w:sz w:val="24"/>
          <w:szCs w:val="24"/>
        </w:rPr>
        <w:t>Vector</w:t>
      </w:r>
      <w:r w:rsidR="002A6817">
        <w:rPr>
          <w:rFonts w:eastAsiaTheme="minorEastAsia"/>
          <w:b/>
          <w:bCs/>
          <w:color w:val="0070C0"/>
          <w:sz w:val="24"/>
          <w:szCs w:val="24"/>
        </w:rPr>
        <w:t>3</w:t>
      </w:r>
      <w:r w:rsidR="00A11C64">
        <w:rPr>
          <w:rFonts w:eastAsiaTheme="minorEastAsia"/>
          <w:color w:val="0070C0"/>
          <w:sz w:val="24"/>
          <w:szCs w:val="24"/>
        </w:rPr>
        <w:t xml:space="preserve"> type</w:t>
      </w:r>
      <w:r>
        <w:rPr>
          <w:rFonts w:eastAsiaTheme="minorEastAsia"/>
          <w:color w:val="0070C0"/>
          <w:sz w:val="24"/>
          <w:szCs w:val="24"/>
        </w:rPr>
        <w:t>.</w:t>
      </w:r>
    </w:p>
    <w:p w14:paraId="531CAF9F" w14:textId="3EAB7D20" w:rsidR="00212F59" w:rsidRPr="002A6817" w:rsidRDefault="00A11C64" w:rsidP="00A11C64">
      <w:pPr>
        <w:pStyle w:val="ListParagraph"/>
        <w:spacing w:before="120"/>
        <w:rPr>
          <w:rFonts w:ascii="Ubuntu Mono" w:hAnsi="Ubuntu Mono" w:cs="Aharoni"/>
          <w:i/>
          <w:iCs/>
          <w:color w:val="0070C0"/>
        </w:rPr>
      </w:pPr>
      <w:proofErr w:type="spellStart"/>
      <w:r w:rsidRPr="002A6817">
        <w:rPr>
          <w:rFonts w:ascii="Ubuntu Mono" w:hAnsi="Ubuntu Mono" w:cs="Aharoni"/>
          <w:i/>
          <w:iCs/>
          <w:color w:val="0070C0"/>
        </w:rPr>
        <w:t>createVector</w:t>
      </w:r>
      <w:proofErr w:type="spellEnd"/>
      <w:r w:rsidRPr="002A6817">
        <w:rPr>
          <w:rFonts w:ascii="Ubuntu Mono" w:hAnsi="Ubuntu Mono" w:cs="Aharoni"/>
          <w:i/>
          <w:iCs/>
          <w:color w:val="0070C0"/>
        </w:rPr>
        <w:t xml:space="preserve">(x, y, z)    # returns a vector with </w:t>
      </w:r>
      <w:proofErr w:type="spellStart"/>
      <w:r w:rsidRPr="002A6817">
        <w:rPr>
          <w:rFonts w:ascii="Ubuntu Mono" w:hAnsi="Ubuntu Mono" w:cs="Aharoni"/>
          <w:i/>
          <w:iCs/>
          <w:color w:val="0070C0"/>
        </w:rPr>
        <w:t>x,y,z</w:t>
      </w:r>
      <w:proofErr w:type="spellEnd"/>
      <w:r w:rsidRPr="002A6817">
        <w:rPr>
          <w:rFonts w:ascii="Ubuntu Mono" w:hAnsi="Ubuntu Mono" w:cs="Aharoni"/>
          <w:i/>
          <w:iCs/>
          <w:color w:val="0070C0"/>
        </w:rPr>
        <w:t xml:space="preserve"> as components</w:t>
      </w:r>
    </w:p>
    <w:p w14:paraId="134AA7BF" w14:textId="4672F4D5" w:rsidR="00CF60FE" w:rsidRPr="002A6817" w:rsidRDefault="00CF60FE" w:rsidP="00A11C64">
      <w:pPr>
        <w:pStyle w:val="ListParagraph"/>
        <w:spacing w:before="120"/>
        <w:rPr>
          <w:rFonts w:ascii="Ubuntu Mono" w:hAnsi="Ubuntu Mono" w:cs="Aharoni"/>
          <w:i/>
          <w:iCs/>
          <w:color w:val="0070C0"/>
        </w:rPr>
      </w:pPr>
      <w:proofErr w:type="spellStart"/>
      <w:r w:rsidRPr="002A6817">
        <w:rPr>
          <w:rFonts w:ascii="Ubuntu Mono" w:hAnsi="Ubuntu Mono" w:cs="Aharoni"/>
          <w:i/>
          <w:iCs/>
          <w:color w:val="0070C0"/>
        </w:rPr>
        <w:t>reverseVector</w:t>
      </w:r>
      <w:proofErr w:type="spellEnd"/>
      <w:r w:rsidRPr="002A6817">
        <w:rPr>
          <w:rFonts w:ascii="Ubuntu Mono" w:hAnsi="Ubuntu Mono" w:cs="Aharoni"/>
          <w:i/>
          <w:iCs/>
          <w:color w:val="0070C0"/>
        </w:rPr>
        <w:t>(v)         # returns a vector with components: -</w:t>
      </w:r>
      <w:proofErr w:type="spellStart"/>
      <w:r w:rsidRPr="002A6817">
        <w:rPr>
          <w:rFonts w:ascii="Ubuntu Mono" w:hAnsi="Ubuntu Mono" w:cs="Aharoni"/>
          <w:i/>
          <w:iCs/>
          <w:color w:val="0070C0"/>
        </w:rPr>
        <w:t>v</w:t>
      </w:r>
      <w:r w:rsidRPr="002A6817">
        <w:rPr>
          <w:rFonts w:ascii="Ubuntu Mono" w:hAnsi="Ubuntu Mono" w:cs="Aharoni"/>
          <w:i/>
          <w:iCs/>
          <w:color w:val="0070C0"/>
          <w:vertAlign w:val="subscript"/>
        </w:rPr>
        <w:t>x</w:t>
      </w:r>
      <w:proofErr w:type="spellEnd"/>
      <w:r w:rsidRPr="002A6817">
        <w:rPr>
          <w:rFonts w:ascii="Ubuntu Mono" w:hAnsi="Ubuntu Mono" w:cs="Aharoni"/>
          <w:i/>
          <w:iCs/>
          <w:color w:val="0070C0"/>
        </w:rPr>
        <w:t xml:space="preserve"> -</w:t>
      </w:r>
      <w:proofErr w:type="spellStart"/>
      <w:r w:rsidRPr="002A6817">
        <w:rPr>
          <w:rFonts w:ascii="Ubuntu Mono" w:hAnsi="Ubuntu Mono" w:cs="Aharoni"/>
          <w:i/>
          <w:iCs/>
          <w:color w:val="0070C0"/>
        </w:rPr>
        <w:t>v</w:t>
      </w:r>
      <w:r w:rsidRPr="002A6817">
        <w:rPr>
          <w:rFonts w:ascii="Ubuntu Mono" w:hAnsi="Ubuntu Mono" w:cs="Aharoni"/>
          <w:i/>
          <w:iCs/>
          <w:color w:val="0070C0"/>
          <w:vertAlign w:val="subscript"/>
        </w:rPr>
        <w:t>y</w:t>
      </w:r>
      <w:proofErr w:type="spellEnd"/>
      <w:r w:rsidRPr="002A6817">
        <w:rPr>
          <w:rFonts w:ascii="Ubuntu Mono" w:hAnsi="Ubuntu Mono" w:cs="Aharoni"/>
          <w:i/>
          <w:iCs/>
          <w:color w:val="0070C0"/>
          <w:vertAlign w:val="subscript"/>
        </w:rPr>
        <w:t xml:space="preserve"> </w:t>
      </w:r>
      <w:r w:rsidRPr="002A6817">
        <w:rPr>
          <w:rFonts w:ascii="Ubuntu Mono" w:hAnsi="Ubuntu Mono" w:cs="Aharoni"/>
          <w:i/>
          <w:iCs/>
          <w:color w:val="0070C0"/>
        </w:rPr>
        <w:t>-</w:t>
      </w:r>
      <w:proofErr w:type="spellStart"/>
      <w:r w:rsidRPr="002A6817">
        <w:rPr>
          <w:rFonts w:ascii="Ubuntu Mono" w:hAnsi="Ubuntu Mono" w:cs="Aharoni"/>
          <w:i/>
          <w:iCs/>
          <w:color w:val="0070C0"/>
        </w:rPr>
        <w:t>v</w:t>
      </w:r>
      <w:r w:rsidRPr="002A6817">
        <w:rPr>
          <w:rFonts w:ascii="Ubuntu Mono" w:hAnsi="Ubuntu Mono" w:cs="Aharoni"/>
          <w:i/>
          <w:iCs/>
          <w:color w:val="0070C0"/>
          <w:vertAlign w:val="subscript"/>
        </w:rPr>
        <w:t>z</w:t>
      </w:r>
      <w:proofErr w:type="spellEnd"/>
    </w:p>
    <w:p w14:paraId="53EC0120" w14:textId="0042873C" w:rsidR="00A11C64" w:rsidRPr="002A6817" w:rsidRDefault="00A11C64" w:rsidP="00A11C64">
      <w:pPr>
        <w:pStyle w:val="ListParagraph"/>
        <w:spacing w:before="120"/>
        <w:rPr>
          <w:rFonts w:ascii="Ubuntu Mono" w:hAnsi="Ubuntu Mono" w:cs="Aharoni"/>
          <w:i/>
          <w:iCs/>
          <w:color w:val="0070C0"/>
        </w:rPr>
      </w:pPr>
      <w:proofErr w:type="spellStart"/>
      <w:r w:rsidRPr="002A6817">
        <w:rPr>
          <w:rFonts w:ascii="Ubuntu Mono" w:hAnsi="Ubuntu Mono" w:cs="Aharoni"/>
          <w:i/>
          <w:iCs/>
          <w:color w:val="0070C0"/>
        </w:rPr>
        <w:t>addVectors</w:t>
      </w:r>
      <w:proofErr w:type="spellEnd"/>
      <w:r w:rsidRPr="002A6817">
        <w:rPr>
          <w:rFonts w:ascii="Ubuntu Mono" w:hAnsi="Ubuntu Mono" w:cs="Aharoni"/>
          <w:i/>
          <w:iCs/>
          <w:color w:val="0070C0"/>
        </w:rPr>
        <w:t>(v1, v2)       # returns a vector v1+v2</w:t>
      </w:r>
    </w:p>
    <w:p w14:paraId="67D9FAB8" w14:textId="58EFFBDE" w:rsidR="00A11C64" w:rsidRPr="002A6817" w:rsidRDefault="00A11C64" w:rsidP="00A11C64">
      <w:pPr>
        <w:pStyle w:val="ListParagraph"/>
        <w:spacing w:before="120"/>
        <w:rPr>
          <w:rFonts w:ascii="Ubuntu Mono" w:hAnsi="Ubuntu Mono" w:cs="Aharoni"/>
          <w:i/>
          <w:iCs/>
          <w:color w:val="0070C0"/>
        </w:rPr>
      </w:pPr>
      <w:proofErr w:type="spellStart"/>
      <w:r w:rsidRPr="002A6817">
        <w:rPr>
          <w:rFonts w:ascii="Ubuntu Mono" w:hAnsi="Ubuntu Mono" w:cs="Aharoni"/>
          <w:i/>
          <w:iCs/>
          <w:color w:val="0070C0"/>
        </w:rPr>
        <w:t>dotProd</w:t>
      </w:r>
      <w:proofErr w:type="spellEnd"/>
      <w:r w:rsidRPr="002A6817">
        <w:rPr>
          <w:rFonts w:ascii="Ubuntu Mono" w:hAnsi="Ubuntu Mono" w:cs="Aharoni"/>
          <w:i/>
          <w:iCs/>
          <w:color w:val="0070C0"/>
        </w:rPr>
        <w:t xml:space="preserve">(v1, v2)          # returns a number </w:t>
      </w:r>
      <w:r w:rsidR="00CF60FE" w:rsidRPr="002A6817">
        <w:rPr>
          <w:rFonts w:ascii="Ubuntu Mono" w:hAnsi="Ubuntu Mono" w:cs="Aharoni"/>
          <w:i/>
          <w:iCs/>
          <w:color w:val="0070C0"/>
        </w:rPr>
        <w:t>v1</w:t>
      </w:r>
      <w:r w:rsidR="00CF60FE" w:rsidRPr="002A6817">
        <w:rPr>
          <w:rFonts w:ascii="Ubuntu Mono" w:hAnsi="Ubuntu Mono" w:cs="Aharoni"/>
          <w:i/>
          <w:iCs/>
          <w:color w:val="0070C0"/>
          <w:vertAlign w:val="subscript"/>
        </w:rPr>
        <w:t>x</w:t>
      </w:r>
      <w:r w:rsidR="00CF60FE" w:rsidRPr="002A6817">
        <w:rPr>
          <w:rFonts w:ascii="Ubuntu Mono" w:hAnsi="Ubuntu Mono" w:cs="Aharoni"/>
          <w:i/>
          <w:iCs/>
          <w:color w:val="0070C0"/>
        </w:rPr>
        <w:t>·v2</w:t>
      </w:r>
      <w:r w:rsidR="00CF60FE" w:rsidRPr="002A6817">
        <w:rPr>
          <w:rFonts w:ascii="Ubuntu Mono" w:hAnsi="Ubuntu Mono" w:cs="Aharoni"/>
          <w:i/>
          <w:iCs/>
          <w:color w:val="0070C0"/>
          <w:vertAlign w:val="subscript"/>
        </w:rPr>
        <w:t>x</w:t>
      </w:r>
      <w:r w:rsidR="00CF60FE" w:rsidRPr="002A6817">
        <w:rPr>
          <w:rFonts w:ascii="Ubuntu Mono" w:hAnsi="Ubuntu Mono" w:cs="Aharoni"/>
          <w:i/>
          <w:iCs/>
          <w:color w:val="0070C0"/>
        </w:rPr>
        <w:t xml:space="preserve"> + v1</w:t>
      </w:r>
      <w:r w:rsidR="00CF60FE" w:rsidRPr="002A6817">
        <w:rPr>
          <w:rFonts w:ascii="Ubuntu Mono" w:hAnsi="Ubuntu Mono" w:cs="Aharoni"/>
          <w:i/>
          <w:iCs/>
          <w:color w:val="0070C0"/>
          <w:vertAlign w:val="subscript"/>
        </w:rPr>
        <w:t>y</w:t>
      </w:r>
      <w:r w:rsidR="00CF60FE" w:rsidRPr="002A6817">
        <w:rPr>
          <w:rFonts w:ascii="Ubuntu Mono" w:hAnsi="Ubuntu Mono" w:cs="Aharoni"/>
          <w:i/>
          <w:iCs/>
          <w:color w:val="0070C0"/>
        </w:rPr>
        <w:t>·v2</w:t>
      </w:r>
      <w:r w:rsidR="00CF60FE" w:rsidRPr="002A6817">
        <w:rPr>
          <w:rFonts w:ascii="Ubuntu Mono" w:hAnsi="Ubuntu Mono" w:cs="Aharoni"/>
          <w:i/>
          <w:iCs/>
          <w:color w:val="0070C0"/>
          <w:vertAlign w:val="subscript"/>
        </w:rPr>
        <w:t>y</w:t>
      </w:r>
      <w:r w:rsidR="00CF60FE" w:rsidRPr="002A6817">
        <w:rPr>
          <w:rFonts w:ascii="Ubuntu Mono" w:hAnsi="Ubuntu Mono" w:cs="Aharoni"/>
          <w:i/>
          <w:iCs/>
          <w:color w:val="0070C0"/>
        </w:rPr>
        <w:t xml:space="preserve"> + v1</w:t>
      </w:r>
      <w:r w:rsidR="00CF60FE" w:rsidRPr="002A6817">
        <w:rPr>
          <w:rFonts w:ascii="Ubuntu Mono" w:hAnsi="Ubuntu Mono" w:cs="Aharoni"/>
          <w:i/>
          <w:iCs/>
          <w:color w:val="0070C0"/>
          <w:vertAlign w:val="subscript"/>
        </w:rPr>
        <w:t>z</w:t>
      </w:r>
      <w:r w:rsidR="00CF60FE" w:rsidRPr="002A6817">
        <w:rPr>
          <w:rFonts w:ascii="Ubuntu Mono" w:hAnsi="Ubuntu Mono" w:cs="Aharoni"/>
          <w:i/>
          <w:iCs/>
          <w:color w:val="0070C0"/>
        </w:rPr>
        <w:t>·v2</w:t>
      </w:r>
      <w:r w:rsidR="00CF60FE" w:rsidRPr="002A6817">
        <w:rPr>
          <w:rFonts w:ascii="Ubuntu Mono" w:hAnsi="Ubuntu Mono" w:cs="Aharoni"/>
          <w:i/>
          <w:iCs/>
          <w:color w:val="0070C0"/>
          <w:vertAlign w:val="subscript"/>
        </w:rPr>
        <w:t>z</w:t>
      </w:r>
    </w:p>
    <w:p w14:paraId="4D719056" w14:textId="1A4BC297" w:rsidR="00A11C64" w:rsidRPr="002A6817" w:rsidRDefault="00CF60FE" w:rsidP="00A11C64">
      <w:pPr>
        <w:pStyle w:val="ListParagraph"/>
        <w:spacing w:before="120"/>
        <w:rPr>
          <w:rFonts w:ascii="Ubuntu Mono" w:hAnsi="Ubuntu Mono" w:cs="Aharoni"/>
          <w:i/>
          <w:iCs/>
          <w:color w:val="0070C0"/>
        </w:rPr>
      </w:pPr>
      <w:proofErr w:type="spellStart"/>
      <w:r w:rsidRPr="002A6817">
        <w:rPr>
          <w:rFonts w:ascii="Ubuntu Mono" w:hAnsi="Ubuntu Mono" w:cs="Aharoni"/>
          <w:i/>
          <w:iCs/>
          <w:color w:val="0070C0"/>
        </w:rPr>
        <w:t>cross</w:t>
      </w:r>
      <w:r w:rsidR="00A11C64" w:rsidRPr="002A6817">
        <w:rPr>
          <w:rFonts w:ascii="Ubuntu Mono" w:hAnsi="Ubuntu Mono" w:cs="Aharoni"/>
          <w:i/>
          <w:iCs/>
          <w:color w:val="0070C0"/>
        </w:rPr>
        <w:t>Vector</w:t>
      </w:r>
      <w:proofErr w:type="spellEnd"/>
      <w:r w:rsidR="00A11C64" w:rsidRPr="002A6817">
        <w:rPr>
          <w:rFonts w:ascii="Ubuntu Mono" w:hAnsi="Ubuntu Mono" w:cs="Aharoni"/>
          <w:i/>
          <w:iCs/>
          <w:color w:val="0070C0"/>
        </w:rPr>
        <w:t>(</w:t>
      </w:r>
      <w:r w:rsidRPr="002A6817">
        <w:rPr>
          <w:rFonts w:ascii="Ubuntu Mono" w:hAnsi="Ubuntu Mono" w:cs="Aharoni"/>
          <w:i/>
          <w:iCs/>
          <w:color w:val="0070C0"/>
        </w:rPr>
        <w:t>v1, v2</w:t>
      </w:r>
      <w:r w:rsidR="00A11C64" w:rsidRPr="002A6817">
        <w:rPr>
          <w:rFonts w:ascii="Ubuntu Mono" w:hAnsi="Ubuntu Mono" w:cs="Aharoni"/>
          <w:i/>
          <w:iCs/>
          <w:color w:val="0070C0"/>
        </w:rPr>
        <w:t xml:space="preserve">)  </w:t>
      </w:r>
      <w:r w:rsidRPr="002A6817">
        <w:rPr>
          <w:rFonts w:ascii="Ubuntu Mono" w:hAnsi="Ubuntu Mono" w:cs="Aharoni"/>
          <w:i/>
          <w:iCs/>
          <w:color w:val="0070C0"/>
        </w:rPr>
        <w:t xml:space="preserve">  </w:t>
      </w:r>
      <w:r w:rsidR="00A11C64" w:rsidRPr="002A6817">
        <w:rPr>
          <w:rFonts w:ascii="Ubuntu Mono" w:hAnsi="Ubuntu Mono" w:cs="Aharoni"/>
          <w:i/>
          <w:iCs/>
          <w:color w:val="0070C0"/>
        </w:rPr>
        <w:t xml:space="preserve">  # returns a vector </w:t>
      </w:r>
      <w:r w:rsidRPr="002A6817">
        <w:rPr>
          <w:rFonts w:ascii="Ubuntu Mono" w:hAnsi="Ubuntu Mono" w:cs="Aharoni"/>
          <w:i/>
          <w:iCs/>
          <w:color w:val="0070C0"/>
        </w:rPr>
        <w:t>as cross product: v1 X v2</w:t>
      </w:r>
    </w:p>
    <w:p w14:paraId="48ED8FC1" w14:textId="2375570A" w:rsidR="00A11C64" w:rsidRPr="002A6817" w:rsidRDefault="00CF60FE" w:rsidP="00A11C64">
      <w:pPr>
        <w:pStyle w:val="ListParagraph"/>
        <w:spacing w:before="120"/>
        <w:rPr>
          <w:rFonts w:ascii="Ubuntu Mono" w:hAnsi="Ubuntu Mono" w:cs="Aharoni"/>
          <w:i/>
          <w:iCs/>
          <w:color w:val="0070C0"/>
        </w:rPr>
      </w:pPr>
      <w:proofErr w:type="spellStart"/>
      <w:r w:rsidRPr="002A6817">
        <w:rPr>
          <w:rFonts w:ascii="Ubuntu Mono" w:hAnsi="Ubuntu Mono" w:cs="Aharoni"/>
          <w:i/>
          <w:iCs/>
          <w:color w:val="0070C0"/>
        </w:rPr>
        <w:t>magnitute</w:t>
      </w:r>
      <w:proofErr w:type="spellEnd"/>
      <w:r w:rsidR="00A11C64" w:rsidRPr="002A6817">
        <w:rPr>
          <w:rFonts w:ascii="Ubuntu Mono" w:hAnsi="Ubuntu Mono" w:cs="Aharoni"/>
          <w:i/>
          <w:iCs/>
          <w:color w:val="0070C0"/>
        </w:rPr>
        <w:t>(</w:t>
      </w:r>
      <w:r w:rsidRPr="002A6817">
        <w:rPr>
          <w:rFonts w:ascii="Ubuntu Mono" w:hAnsi="Ubuntu Mono" w:cs="Aharoni"/>
          <w:i/>
          <w:iCs/>
          <w:color w:val="0070C0"/>
        </w:rPr>
        <w:t>v</w:t>
      </w:r>
      <w:r w:rsidR="00A11C64" w:rsidRPr="002A6817">
        <w:rPr>
          <w:rFonts w:ascii="Ubuntu Mono" w:hAnsi="Ubuntu Mono" w:cs="Aharoni"/>
          <w:i/>
          <w:iCs/>
          <w:color w:val="0070C0"/>
        </w:rPr>
        <w:t xml:space="preserve">)    </w:t>
      </w:r>
      <w:r w:rsidRPr="002A6817">
        <w:rPr>
          <w:rFonts w:ascii="Ubuntu Mono" w:hAnsi="Ubuntu Mono" w:cs="Aharoni"/>
          <w:i/>
          <w:iCs/>
          <w:color w:val="0070C0"/>
        </w:rPr>
        <w:t xml:space="preserve">         </w:t>
      </w:r>
      <w:r w:rsidR="00A11C64" w:rsidRPr="002A6817">
        <w:rPr>
          <w:rFonts w:ascii="Ubuntu Mono" w:hAnsi="Ubuntu Mono" w:cs="Aharoni"/>
          <w:i/>
          <w:iCs/>
          <w:color w:val="0070C0"/>
        </w:rPr>
        <w:t xml:space="preserve"># returns a </w:t>
      </w:r>
      <w:r w:rsidRPr="002A6817">
        <w:rPr>
          <w:rFonts w:ascii="Ubuntu Mono" w:hAnsi="Ubuntu Mono" w:cs="Aharoni"/>
          <w:i/>
          <w:iCs/>
          <w:color w:val="0070C0"/>
        </w:rPr>
        <w:t>number as magnitude of v</w:t>
      </w:r>
    </w:p>
    <w:p w14:paraId="32BBE609" w14:textId="4C3E8382" w:rsidR="004975FD" w:rsidRPr="002A6817" w:rsidRDefault="004975FD" w:rsidP="004975FD">
      <w:pPr>
        <w:pStyle w:val="ListParagraph"/>
        <w:ind w:left="0"/>
        <w:jc w:val="both"/>
        <w:rPr>
          <w:b/>
          <w:bCs/>
        </w:rPr>
      </w:pPr>
    </w:p>
    <w:p w14:paraId="445AA789" w14:textId="4FADBD24" w:rsidR="004975FD" w:rsidRPr="00FC0F84" w:rsidRDefault="008B1B1B" w:rsidP="008B1B1B">
      <w:pPr>
        <w:pStyle w:val="ListParagraph"/>
        <w:spacing w:after="0" w:line="240" w:lineRule="auto"/>
        <w:ind w:left="0"/>
        <w:contextualSpacing w:val="0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>c</w:t>
      </w:r>
      <w:r w:rsidR="004975FD" w:rsidRPr="00FC0F84">
        <w:rPr>
          <w:rFonts w:ascii="Ubuntu Mono" w:hAnsi="Ubuntu Mono"/>
          <w:color w:val="833C0B" w:themeColor="accent2" w:themeShade="80"/>
        </w:rPr>
        <w:t xml:space="preserve">lass </w:t>
      </w:r>
      <w:r w:rsidRPr="00FC0F84">
        <w:rPr>
          <w:rFonts w:ascii="Ubuntu Mono" w:hAnsi="Ubuntu Mono"/>
          <w:color w:val="833C0B" w:themeColor="accent2" w:themeShade="80"/>
        </w:rPr>
        <w:t>v</w:t>
      </w:r>
      <w:r w:rsidR="004975FD" w:rsidRPr="00FC0F84">
        <w:rPr>
          <w:rFonts w:ascii="Ubuntu Mono" w:hAnsi="Ubuntu Mono"/>
          <w:color w:val="833C0B" w:themeColor="accent2" w:themeShade="80"/>
        </w:rPr>
        <w:t>ector3:</w:t>
      </w:r>
    </w:p>
    <w:p w14:paraId="2D3885AE" w14:textId="1547DF08" w:rsidR="00552A7D" w:rsidRPr="00FC0F84" w:rsidRDefault="004975FD" w:rsidP="008B1B1B">
      <w:pPr>
        <w:pStyle w:val="ListParagraph"/>
        <w:spacing w:after="0" w:line="240" w:lineRule="auto"/>
        <w:ind w:left="0" w:firstLine="720"/>
        <w:contextualSpacing w:val="0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>pass</w:t>
      </w:r>
      <w:r w:rsidR="00552A7D" w:rsidRPr="00FC0F84">
        <w:rPr>
          <w:rFonts w:ascii="Ubuntu Mono" w:hAnsi="Ubuntu Mono"/>
          <w:color w:val="833C0B" w:themeColor="accent2" w:themeShade="80"/>
        </w:rPr>
        <w:t xml:space="preserve"> </w:t>
      </w:r>
    </w:p>
    <w:p w14:paraId="6AE2D556" w14:textId="77777777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</w:p>
    <w:p w14:paraId="59E4E4C9" w14:textId="4B0DC8F2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 xml:space="preserve">def 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createVector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(x, y, z):    # returns a vector with 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x,y,z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as components</w:t>
      </w:r>
    </w:p>
    <w:p w14:paraId="1E5691DF" w14:textId="3AC17355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v = vector3()</w:t>
      </w:r>
    </w:p>
    <w:p w14:paraId="7CB6F37C" w14:textId="77777777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x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x</w:t>
      </w:r>
    </w:p>
    <w:p w14:paraId="11A7D4FC" w14:textId="3DB10B73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y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y</w:t>
      </w:r>
    </w:p>
    <w:p w14:paraId="77E8F91C" w14:textId="4C1103FB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z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z</w:t>
      </w:r>
    </w:p>
    <w:p w14:paraId="43D29FC8" w14:textId="4A21C68E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return v</w:t>
      </w:r>
    </w:p>
    <w:p w14:paraId="171657D2" w14:textId="77777777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</w:p>
    <w:p w14:paraId="3D29E07E" w14:textId="1B1F33E3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 xml:space="preserve">def 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reverseVector</w:t>
      </w:r>
      <w:proofErr w:type="spellEnd"/>
      <w:r w:rsidRPr="00FC0F84">
        <w:rPr>
          <w:rFonts w:ascii="Ubuntu Mono" w:hAnsi="Ubuntu Mono"/>
          <w:color w:val="833C0B" w:themeColor="accent2" w:themeShade="80"/>
        </w:rPr>
        <w:t>(v):         # returns a vector with components: -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vx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-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vy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-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vz</w:t>
      </w:r>
      <w:proofErr w:type="spellEnd"/>
    </w:p>
    <w:p w14:paraId="21C219FB" w14:textId="77777777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v = vector3()</w:t>
      </w:r>
    </w:p>
    <w:p w14:paraId="2E6B758C" w14:textId="64B1E2A2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x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-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v.x</w:t>
      </w:r>
      <w:proofErr w:type="spellEnd"/>
    </w:p>
    <w:p w14:paraId="6B893AA6" w14:textId="022078AC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y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-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v.y</w:t>
      </w:r>
      <w:proofErr w:type="spellEnd"/>
    </w:p>
    <w:p w14:paraId="0A9BD464" w14:textId="7407F6F5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z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-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v</w:t>
      </w:r>
      <w:r w:rsidR="008B1B1B" w:rsidRPr="00FC0F84">
        <w:rPr>
          <w:rFonts w:ascii="Ubuntu Mono" w:hAnsi="Ubuntu Mono"/>
          <w:color w:val="833C0B" w:themeColor="accent2" w:themeShade="80"/>
        </w:rPr>
        <w:t>.</w:t>
      </w:r>
      <w:r w:rsidRPr="00FC0F84">
        <w:rPr>
          <w:rFonts w:ascii="Ubuntu Mono" w:hAnsi="Ubuntu Mono"/>
          <w:color w:val="833C0B" w:themeColor="accent2" w:themeShade="80"/>
        </w:rPr>
        <w:t>z</w:t>
      </w:r>
      <w:proofErr w:type="spellEnd"/>
    </w:p>
    <w:p w14:paraId="172FAAF7" w14:textId="77777777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return v</w:t>
      </w:r>
    </w:p>
    <w:p w14:paraId="10E438CD" w14:textId="77777777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</w:p>
    <w:p w14:paraId="0A9603B7" w14:textId="4F33CA49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 xml:space="preserve">def 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addVectors</w:t>
      </w:r>
      <w:proofErr w:type="spellEnd"/>
      <w:r w:rsidRPr="00FC0F84">
        <w:rPr>
          <w:rFonts w:ascii="Ubuntu Mono" w:hAnsi="Ubuntu Mono"/>
          <w:color w:val="833C0B" w:themeColor="accent2" w:themeShade="80"/>
        </w:rPr>
        <w:t>(v1, v2):       # returns a vector v1+v2</w:t>
      </w:r>
    </w:p>
    <w:p w14:paraId="656B86A9" w14:textId="77777777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v = vector3()</w:t>
      </w:r>
    </w:p>
    <w:p w14:paraId="6919DF81" w14:textId="15CD7044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x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v1.x + v2.x</w:t>
      </w:r>
    </w:p>
    <w:p w14:paraId="20A03719" w14:textId="695D61D2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y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v1.y + v2.y</w:t>
      </w:r>
    </w:p>
    <w:p w14:paraId="3D6E8EC0" w14:textId="1CFA207A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z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v1.z + v2.z</w:t>
      </w:r>
    </w:p>
    <w:p w14:paraId="55673F54" w14:textId="77777777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return v</w:t>
      </w:r>
    </w:p>
    <w:p w14:paraId="5E413135" w14:textId="77777777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</w:p>
    <w:p w14:paraId="381930F6" w14:textId="7099FB0E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 xml:space="preserve">def 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dotProd</w:t>
      </w:r>
      <w:proofErr w:type="spellEnd"/>
      <w:r w:rsidRPr="00FC0F84">
        <w:rPr>
          <w:rFonts w:ascii="Ubuntu Mono" w:hAnsi="Ubuntu Mono"/>
          <w:color w:val="833C0B" w:themeColor="accent2" w:themeShade="80"/>
        </w:rPr>
        <w:t>(v1, v2):          # returns a number v1x·v2x + v1y·v2y + v1z·v2z</w:t>
      </w:r>
    </w:p>
    <w:p w14:paraId="62ABD750" w14:textId="40009DD1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d = v1.x * v2.x + v1.y * v2.y + v1.z * v2.z</w:t>
      </w:r>
    </w:p>
    <w:p w14:paraId="72B33B0E" w14:textId="6C9DEA28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return d</w:t>
      </w:r>
    </w:p>
    <w:p w14:paraId="3DF66A86" w14:textId="77777777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</w:p>
    <w:p w14:paraId="39783106" w14:textId="0609B877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 xml:space="preserve">def 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cross</w:t>
      </w:r>
      <w:r w:rsidR="00D64F1C" w:rsidRPr="00FC0F84">
        <w:rPr>
          <w:rFonts w:ascii="Ubuntu Mono" w:hAnsi="Ubuntu Mono"/>
          <w:color w:val="833C0B" w:themeColor="accent2" w:themeShade="80"/>
        </w:rPr>
        <w:t>Prod</w:t>
      </w:r>
      <w:proofErr w:type="spellEnd"/>
      <w:r w:rsidRPr="00FC0F84">
        <w:rPr>
          <w:rFonts w:ascii="Ubuntu Mono" w:hAnsi="Ubuntu Mono"/>
          <w:color w:val="833C0B" w:themeColor="accent2" w:themeShade="80"/>
        </w:rPr>
        <w:t>(v1, v2):      # returns a vector as cross product: v1 X v2</w:t>
      </w:r>
    </w:p>
    <w:p w14:paraId="4E4B0281" w14:textId="77777777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v = vector3()</w:t>
      </w:r>
    </w:p>
    <w:p w14:paraId="2EABE15C" w14:textId="3094D393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x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v2.y * v3.z – v2.z * v3.y</w:t>
      </w:r>
    </w:p>
    <w:p w14:paraId="12F15FBD" w14:textId="556DB1A2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y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v3.z * v1.x – v3.x * v1.z</w:t>
      </w:r>
    </w:p>
    <w:p w14:paraId="50F29CEB" w14:textId="7A295C52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</w:r>
      <w:proofErr w:type="spellStart"/>
      <w:r w:rsidRPr="00FC0F84">
        <w:rPr>
          <w:rFonts w:ascii="Ubuntu Mono" w:hAnsi="Ubuntu Mono"/>
          <w:color w:val="833C0B" w:themeColor="accent2" w:themeShade="80"/>
        </w:rPr>
        <w:t>v.z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= v1.x * v2.y – v1.y * v2.x</w:t>
      </w:r>
    </w:p>
    <w:p w14:paraId="067AB340" w14:textId="77777777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return v</w:t>
      </w:r>
    </w:p>
    <w:p w14:paraId="7FBF4BA9" w14:textId="77777777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</w:p>
    <w:p w14:paraId="22B0B57B" w14:textId="3161607C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 xml:space="preserve">def 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magnitute</w:t>
      </w:r>
      <w:proofErr w:type="spellEnd"/>
      <w:r w:rsidRPr="00FC0F84">
        <w:rPr>
          <w:rFonts w:ascii="Ubuntu Mono" w:hAnsi="Ubuntu Mono"/>
          <w:color w:val="833C0B" w:themeColor="accent2" w:themeShade="80"/>
        </w:rPr>
        <w:t>(v):             # returns a number as magnitude of v</w:t>
      </w:r>
    </w:p>
    <w:p w14:paraId="13BA29E0" w14:textId="41AA860C" w:rsidR="00D64F1C" w:rsidRPr="00FC0F84" w:rsidRDefault="00D64F1C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m = (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v.x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** 2 + 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v.y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** 2 + </w:t>
      </w:r>
      <w:proofErr w:type="spellStart"/>
      <w:r w:rsidRPr="00FC0F84">
        <w:rPr>
          <w:rFonts w:ascii="Ubuntu Mono" w:hAnsi="Ubuntu Mono"/>
          <w:color w:val="833C0B" w:themeColor="accent2" w:themeShade="80"/>
        </w:rPr>
        <w:t>v.z</w:t>
      </w:r>
      <w:proofErr w:type="spellEnd"/>
      <w:r w:rsidRPr="00FC0F84">
        <w:rPr>
          <w:rFonts w:ascii="Ubuntu Mono" w:hAnsi="Ubuntu Mono"/>
          <w:color w:val="833C0B" w:themeColor="accent2" w:themeShade="80"/>
        </w:rPr>
        <w:t xml:space="preserve"> ** 2) ** (0.5)</w:t>
      </w:r>
    </w:p>
    <w:p w14:paraId="67E5389C" w14:textId="18312FBA" w:rsidR="00D64F1C" w:rsidRPr="00FC0F84" w:rsidRDefault="00D64F1C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  <w:r w:rsidRPr="00FC0F84">
        <w:rPr>
          <w:rFonts w:ascii="Ubuntu Mono" w:hAnsi="Ubuntu Mono"/>
          <w:color w:val="833C0B" w:themeColor="accent2" w:themeShade="80"/>
        </w:rPr>
        <w:tab/>
        <w:t>return m</w:t>
      </w:r>
    </w:p>
    <w:p w14:paraId="24D04AE2" w14:textId="77777777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833C0B" w:themeColor="accent2" w:themeShade="80"/>
        </w:rPr>
      </w:pPr>
    </w:p>
    <w:p w14:paraId="528BEABD" w14:textId="77777777" w:rsidR="00FC0F84" w:rsidRPr="00FC0F84" w:rsidRDefault="00FC0F84" w:rsidP="00FC0F84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>def vector3AsStr(v):         # returns string of a vector v</w:t>
      </w:r>
    </w:p>
    <w:p w14:paraId="5CB93817" w14:textId="0337AD6B" w:rsidR="00FC0F84" w:rsidRPr="00FC0F84" w:rsidRDefault="00FC0F84" w:rsidP="00FC0F84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ab/>
        <w:t xml:space="preserve">s = "(" + </w:t>
      </w:r>
      <w:r w:rsidR="00D6268A">
        <w:rPr>
          <w:rFonts w:ascii="Ubuntu Mono" w:hAnsi="Ubuntu Mono"/>
          <w:color w:val="385623" w:themeColor="accent6" w:themeShade="80"/>
        </w:rPr>
        <w:t>str(</w:t>
      </w:r>
      <w:proofErr w:type="spellStart"/>
      <w:r w:rsidRPr="00FC0F84">
        <w:rPr>
          <w:rFonts w:ascii="Ubuntu Mono" w:hAnsi="Ubuntu Mono"/>
          <w:color w:val="385623" w:themeColor="accent6" w:themeShade="80"/>
        </w:rPr>
        <w:t>v.x</w:t>
      </w:r>
      <w:proofErr w:type="spellEnd"/>
      <w:r w:rsidR="00D6268A">
        <w:rPr>
          <w:rFonts w:ascii="Ubuntu Mono" w:hAnsi="Ubuntu Mono"/>
          <w:color w:val="385623" w:themeColor="accent6" w:themeShade="80"/>
        </w:rPr>
        <w:t>)</w:t>
      </w:r>
      <w:r w:rsidRPr="00FC0F84">
        <w:rPr>
          <w:rFonts w:ascii="Ubuntu Mono" w:hAnsi="Ubuntu Mono"/>
          <w:color w:val="385623" w:themeColor="accent6" w:themeShade="80"/>
        </w:rPr>
        <w:t xml:space="preserve"> + "," + </w:t>
      </w:r>
      <w:r w:rsidR="00D6268A">
        <w:rPr>
          <w:rFonts w:ascii="Ubuntu Mono" w:hAnsi="Ubuntu Mono"/>
          <w:color w:val="385623" w:themeColor="accent6" w:themeShade="80"/>
        </w:rPr>
        <w:t>str(</w:t>
      </w:r>
      <w:proofErr w:type="spellStart"/>
      <w:r w:rsidRPr="00FC0F84">
        <w:rPr>
          <w:rFonts w:ascii="Ubuntu Mono" w:hAnsi="Ubuntu Mono"/>
          <w:color w:val="385623" w:themeColor="accent6" w:themeShade="80"/>
        </w:rPr>
        <w:t>v.y</w:t>
      </w:r>
      <w:proofErr w:type="spellEnd"/>
      <w:r w:rsidR="00D6268A">
        <w:rPr>
          <w:rFonts w:ascii="Ubuntu Mono" w:hAnsi="Ubuntu Mono"/>
          <w:color w:val="385623" w:themeColor="accent6" w:themeShade="80"/>
        </w:rPr>
        <w:t>)</w:t>
      </w:r>
      <w:r w:rsidRPr="00FC0F84">
        <w:rPr>
          <w:rFonts w:ascii="Ubuntu Mono" w:hAnsi="Ubuntu Mono"/>
          <w:color w:val="385623" w:themeColor="accent6" w:themeShade="80"/>
        </w:rPr>
        <w:t xml:space="preserve"> + "," + </w:t>
      </w:r>
      <w:r w:rsidR="00D6268A">
        <w:rPr>
          <w:rFonts w:ascii="Ubuntu Mono" w:hAnsi="Ubuntu Mono"/>
          <w:color w:val="385623" w:themeColor="accent6" w:themeShade="80"/>
        </w:rPr>
        <w:t>str(</w:t>
      </w:r>
      <w:proofErr w:type="spellStart"/>
      <w:r w:rsidRPr="00FC0F84">
        <w:rPr>
          <w:rFonts w:ascii="Ubuntu Mono" w:hAnsi="Ubuntu Mono"/>
          <w:color w:val="385623" w:themeColor="accent6" w:themeShade="80"/>
        </w:rPr>
        <w:t>v.z</w:t>
      </w:r>
      <w:proofErr w:type="spellEnd"/>
      <w:r w:rsidR="00D6268A">
        <w:rPr>
          <w:rFonts w:ascii="Ubuntu Mono" w:hAnsi="Ubuntu Mono"/>
          <w:color w:val="385623" w:themeColor="accent6" w:themeShade="80"/>
        </w:rPr>
        <w:t>)</w:t>
      </w:r>
      <w:r w:rsidRPr="00FC0F84">
        <w:rPr>
          <w:rFonts w:ascii="Ubuntu Mono" w:hAnsi="Ubuntu Mono"/>
          <w:color w:val="385623" w:themeColor="accent6" w:themeShade="80"/>
        </w:rPr>
        <w:t xml:space="preserve"> + ")"</w:t>
      </w:r>
    </w:p>
    <w:p w14:paraId="48A9A59E" w14:textId="77777777" w:rsidR="00FC0F84" w:rsidRPr="00FC0F84" w:rsidRDefault="00FC0F84" w:rsidP="00FC0F84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ab/>
        <w:t>return s</w:t>
      </w:r>
    </w:p>
    <w:p w14:paraId="2F438161" w14:textId="77777777" w:rsidR="00FC0F84" w:rsidRPr="00FC0F84" w:rsidRDefault="00FC0F84" w:rsidP="00FC0F84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</w:p>
    <w:p w14:paraId="602A5537" w14:textId="68C691B2" w:rsidR="004975FD" w:rsidRPr="00FC0F84" w:rsidRDefault="004975FD" w:rsidP="008B1B1B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>def main1():                  # returns a number as magnitude of v</w:t>
      </w:r>
    </w:p>
    <w:p w14:paraId="5ABABADB" w14:textId="121E3369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ab/>
      </w:r>
      <w:proofErr w:type="spellStart"/>
      <w:r w:rsidRPr="00FC0F84">
        <w:rPr>
          <w:rFonts w:ascii="Ubuntu Mono" w:hAnsi="Ubuntu Mono"/>
          <w:color w:val="385623" w:themeColor="accent6" w:themeShade="80"/>
        </w:rPr>
        <w:t>vp</w:t>
      </w:r>
      <w:proofErr w:type="spellEnd"/>
      <w:r w:rsidRPr="00FC0F84">
        <w:rPr>
          <w:rFonts w:ascii="Ubuntu Mono" w:hAnsi="Ubuntu Mono"/>
          <w:color w:val="385623" w:themeColor="accent6" w:themeShade="80"/>
        </w:rPr>
        <w:t xml:space="preserve"> = </w:t>
      </w:r>
      <w:proofErr w:type="spellStart"/>
      <w:r w:rsidRPr="00FC0F84">
        <w:rPr>
          <w:rFonts w:ascii="Ubuntu Mono" w:hAnsi="Ubuntu Mono"/>
          <w:color w:val="385623" w:themeColor="accent6" w:themeShade="80"/>
        </w:rPr>
        <w:t>createVector</w:t>
      </w:r>
      <w:proofErr w:type="spellEnd"/>
      <w:r w:rsidRPr="00FC0F84">
        <w:rPr>
          <w:rFonts w:ascii="Ubuntu Mono" w:hAnsi="Ubuntu Mono"/>
          <w:color w:val="385623" w:themeColor="accent6" w:themeShade="80"/>
        </w:rPr>
        <w:t>(1,1,1)</w:t>
      </w:r>
    </w:p>
    <w:p w14:paraId="14D6E3BE" w14:textId="0A1DDE12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ab/>
      </w:r>
      <w:proofErr w:type="spellStart"/>
      <w:r w:rsidRPr="00FC0F84">
        <w:rPr>
          <w:rFonts w:ascii="Ubuntu Mono" w:hAnsi="Ubuntu Mono"/>
          <w:color w:val="385623" w:themeColor="accent6" w:themeShade="80"/>
        </w:rPr>
        <w:t>vq</w:t>
      </w:r>
      <w:proofErr w:type="spellEnd"/>
      <w:r w:rsidRPr="00FC0F84">
        <w:rPr>
          <w:rFonts w:ascii="Ubuntu Mono" w:hAnsi="Ubuntu Mono"/>
          <w:color w:val="385623" w:themeColor="accent6" w:themeShade="80"/>
        </w:rPr>
        <w:t xml:space="preserve"> = </w:t>
      </w:r>
      <w:proofErr w:type="spellStart"/>
      <w:r w:rsidRPr="00FC0F84">
        <w:rPr>
          <w:rFonts w:ascii="Ubuntu Mono" w:hAnsi="Ubuntu Mono"/>
          <w:color w:val="385623" w:themeColor="accent6" w:themeShade="80"/>
        </w:rPr>
        <w:t>createVector</w:t>
      </w:r>
      <w:proofErr w:type="spellEnd"/>
      <w:r w:rsidRPr="00FC0F84">
        <w:rPr>
          <w:rFonts w:ascii="Ubuntu Mono" w:hAnsi="Ubuntu Mono"/>
          <w:color w:val="385623" w:themeColor="accent6" w:themeShade="80"/>
        </w:rPr>
        <w:t>(2,2,2)</w:t>
      </w:r>
    </w:p>
    <w:p w14:paraId="3BFF3A3F" w14:textId="06D224DD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ab/>
      </w:r>
      <w:proofErr w:type="spellStart"/>
      <w:r w:rsidRPr="00FC0F84">
        <w:rPr>
          <w:rFonts w:ascii="Ubuntu Mono" w:hAnsi="Ubuntu Mono"/>
          <w:color w:val="385623" w:themeColor="accent6" w:themeShade="80"/>
        </w:rPr>
        <w:t>v</w:t>
      </w:r>
      <w:r w:rsidR="002A6817" w:rsidRPr="00FC0F84">
        <w:rPr>
          <w:rFonts w:ascii="Ubuntu Mono" w:hAnsi="Ubuntu Mono"/>
          <w:color w:val="385623" w:themeColor="accent6" w:themeShade="80"/>
        </w:rPr>
        <w:t>r</w:t>
      </w:r>
      <w:proofErr w:type="spellEnd"/>
      <w:r w:rsidRPr="00FC0F84">
        <w:rPr>
          <w:rFonts w:ascii="Ubuntu Mono" w:hAnsi="Ubuntu Mono"/>
          <w:color w:val="385623" w:themeColor="accent6" w:themeShade="80"/>
        </w:rPr>
        <w:t xml:space="preserve"> = </w:t>
      </w:r>
      <w:proofErr w:type="spellStart"/>
      <w:r w:rsidRPr="00FC0F84">
        <w:rPr>
          <w:rFonts w:ascii="Ubuntu Mono" w:hAnsi="Ubuntu Mono"/>
          <w:color w:val="385623" w:themeColor="accent6" w:themeShade="80"/>
        </w:rPr>
        <w:t>createVector</w:t>
      </w:r>
      <w:proofErr w:type="spellEnd"/>
      <w:r w:rsidRPr="00FC0F84">
        <w:rPr>
          <w:rFonts w:ascii="Ubuntu Mono" w:hAnsi="Ubuntu Mono"/>
          <w:color w:val="385623" w:themeColor="accent6" w:themeShade="80"/>
        </w:rPr>
        <w:t>(-2,-1,-3)</w:t>
      </w:r>
    </w:p>
    <w:p w14:paraId="5AD2F3FD" w14:textId="69E704AE" w:rsidR="008B1B1B" w:rsidRPr="00FC0F84" w:rsidRDefault="008B1B1B" w:rsidP="008B1B1B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</w:p>
    <w:p w14:paraId="7313BF2B" w14:textId="7B4FEF5B" w:rsidR="004975FD" w:rsidRPr="00FC0F84" w:rsidRDefault="008B1B1B" w:rsidP="002A6817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ab/>
        <w:t xml:space="preserve">vs = </w:t>
      </w:r>
      <w:proofErr w:type="spellStart"/>
      <w:r w:rsidRPr="00FC0F84">
        <w:rPr>
          <w:rFonts w:ascii="Ubuntu Mono" w:hAnsi="Ubuntu Mono"/>
          <w:color w:val="385623" w:themeColor="accent6" w:themeShade="80"/>
        </w:rPr>
        <w:t>addVectors</w:t>
      </w:r>
      <w:proofErr w:type="spellEnd"/>
      <w:r w:rsidRPr="00FC0F84">
        <w:rPr>
          <w:rFonts w:ascii="Ubuntu Mono" w:hAnsi="Ubuntu Mono"/>
          <w:color w:val="385623" w:themeColor="accent6" w:themeShade="80"/>
        </w:rPr>
        <w:t>(</w:t>
      </w:r>
      <w:proofErr w:type="spellStart"/>
      <w:r w:rsidRPr="00FC0F84">
        <w:rPr>
          <w:rFonts w:ascii="Ubuntu Mono" w:hAnsi="Ubuntu Mono"/>
          <w:color w:val="385623" w:themeColor="accent6" w:themeShade="80"/>
        </w:rPr>
        <w:t>vp</w:t>
      </w:r>
      <w:proofErr w:type="spellEnd"/>
      <w:r w:rsidRPr="00FC0F84">
        <w:rPr>
          <w:rFonts w:ascii="Ubuntu Mono" w:hAnsi="Ubuntu Mono"/>
          <w:color w:val="385623" w:themeColor="accent6" w:themeShade="80"/>
        </w:rPr>
        <w:t xml:space="preserve">, </w:t>
      </w:r>
      <w:proofErr w:type="spellStart"/>
      <w:r w:rsidRPr="00FC0F84">
        <w:rPr>
          <w:rFonts w:ascii="Ubuntu Mono" w:hAnsi="Ubuntu Mono"/>
          <w:color w:val="385623" w:themeColor="accent6" w:themeShade="80"/>
        </w:rPr>
        <w:t>vq</w:t>
      </w:r>
      <w:proofErr w:type="spellEnd"/>
      <w:r w:rsidRPr="00FC0F84">
        <w:rPr>
          <w:rFonts w:ascii="Ubuntu Mono" w:hAnsi="Ubuntu Mono"/>
          <w:color w:val="385623" w:themeColor="accent6" w:themeShade="80"/>
        </w:rPr>
        <w:t>)</w:t>
      </w:r>
    </w:p>
    <w:p w14:paraId="449E7DE7" w14:textId="1F30E70F" w:rsidR="002A6817" w:rsidRPr="00FC0F84" w:rsidRDefault="002A6817" w:rsidP="002A6817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ab/>
        <w:t>vs2 = vector3AsStr(vs)</w:t>
      </w:r>
    </w:p>
    <w:p w14:paraId="321CED96" w14:textId="1AD363BE" w:rsidR="002A6817" w:rsidRPr="00FC0F84" w:rsidRDefault="002A6817" w:rsidP="002A6817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</w:p>
    <w:p w14:paraId="3AA6381B" w14:textId="21381A1C" w:rsidR="002A6817" w:rsidRPr="00FC0F84" w:rsidRDefault="002A6817" w:rsidP="002A6817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  <w:r w:rsidRPr="00FC0F84">
        <w:rPr>
          <w:rFonts w:ascii="Ubuntu Mono" w:hAnsi="Ubuntu Mono"/>
          <w:color w:val="385623" w:themeColor="accent6" w:themeShade="80"/>
        </w:rPr>
        <w:tab/>
        <w:t>print(vs2)</w:t>
      </w:r>
    </w:p>
    <w:p w14:paraId="004E75EC" w14:textId="5D0E98BA" w:rsidR="00D8765A" w:rsidRPr="00FC0F84" w:rsidRDefault="00D8765A" w:rsidP="002A6817">
      <w:pPr>
        <w:spacing w:after="0" w:line="240" w:lineRule="auto"/>
        <w:jc w:val="both"/>
        <w:rPr>
          <w:rFonts w:ascii="Ubuntu Mono" w:hAnsi="Ubuntu Mono"/>
          <w:color w:val="385623" w:themeColor="accent6" w:themeShade="80"/>
        </w:rPr>
      </w:pPr>
    </w:p>
    <w:p w14:paraId="1406080B" w14:textId="357A7E74" w:rsidR="00D8765A" w:rsidRPr="00FC0F84" w:rsidRDefault="00D8765A" w:rsidP="002A6817">
      <w:pPr>
        <w:spacing w:after="0" w:line="240" w:lineRule="auto"/>
        <w:jc w:val="both"/>
        <w:rPr>
          <w:rFonts w:ascii="Ubuntu Mono" w:hAnsi="Ubuntu Mono"/>
          <w:b/>
          <w:bCs/>
          <w:color w:val="385623" w:themeColor="accent6" w:themeShade="80"/>
        </w:rPr>
      </w:pPr>
      <w:r w:rsidRPr="00FC0F84">
        <w:rPr>
          <w:rFonts w:ascii="Ubuntu Mono" w:hAnsi="Ubuntu Mono"/>
          <w:b/>
          <w:bCs/>
          <w:color w:val="385623" w:themeColor="accent6" w:themeShade="80"/>
        </w:rPr>
        <w:t>main1()</w:t>
      </w:r>
    </w:p>
    <w:sectPr w:rsidR="00D8765A" w:rsidRPr="00FC0F84" w:rsidSect="002A6817">
      <w:footerReference w:type="default" r:id="rId7"/>
      <w:pgSz w:w="12240" w:h="15840"/>
      <w:pgMar w:top="540" w:right="1440" w:bottom="630" w:left="1440" w:header="720" w:footer="1086" w:gutter="0"/>
      <w:pgBorders w:offsetFrom="page"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CE30D" w14:textId="77777777" w:rsidR="006C46E5" w:rsidRDefault="006C46E5" w:rsidP="00496549">
      <w:pPr>
        <w:spacing w:after="0" w:line="240" w:lineRule="auto"/>
      </w:pPr>
      <w:r>
        <w:separator/>
      </w:r>
    </w:p>
  </w:endnote>
  <w:endnote w:type="continuationSeparator" w:id="0">
    <w:p w14:paraId="55541E4B" w14:textId="77777777" w:rsidR="006C46E5" w:rsidRDefault="006C46E5" w:rsidP="004965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C5B9E" w14:textId="2A641AF2" w:rsidR="00C6533B" w:rsidRDefault="00C6533B" w:rsidP="00C6533B">
    <w:pPr>
      <w:pStyle w:val="Footer"/>
      <w:pBdr>
        <w:bottom w:val="single" w:sz="6" w:space="1" w:color="auto"/>
      </w:pBdr>
      <w:contextualSpacing/>
      <w:jc w:val="center"/>
      <w:rPr>
        <w:b/>
        <w:bCs/>
        <w:color w:val="002060"/>
        <w:sz w:val="16"/>
        <w:szCs w:val="16"/>
      </w:rPr>
    </w:pPr>
  </w:p>
  <w:p w14:paraId="56EBAD4C" w14:textId="77777777" w:rsidR="00C6533B" w:rsidRPr="00C6533B" w:rsidRDefault="00C6533B" w:rsidP="00C6533B">
    <w:pPr>
      <w:pStyle w:val="Footer"/>
      <w:contextualSpacing/>
      <w:jc w:val="center"/>
      <w:rPr>
        <w:b/>
        <w:bCs/>
        <w:color w:val="002060"/>
        <w:sz w:val="2"/>
        <w:szCs w:val="2"/>
      </w:rPr>
    </w:pPr>
  </w:p>
  <w:p w14:paraId="11D32D39" w14:textId="033355B9" w:rsidR="007B72D1" w:rsidRPr="00C6533B" w:rsidRDefault="007B72D1" w:rsidP="00C6533B">
    <w:pPr>
      <w:pStyle w:val="Footer"/>
      <w:contextualSpacing/>
      <w:jc w:val="center"/>
      <w:rPr>
        <w:b/>
        <w:bCs/>
        <w:color w:val="002060"/>
        <w:sz w:val="16"/>
        <w:szCs w:val="16"/>
      </w:rPr>
    </w:pPr>
    <w:r w:rsidRPr="00C6533B">
      <w:rPr>
        <w:b/>
        <w:bCs/>
        <w:color w:val="002060"/>
        <w:sz w:val="16"/>
        <w:szCs w:val="16"/>
      </w:rPr>
      <w:t>Course instructor: Muhammad Idrees, Assistant Professor</w:t>
    </w:r>
    <w:r w:rsidR="00C6533B" w:rsidRPr="00C6533B">
      <w:rPr>
        <w:b/>
        <w:bCs/>
        <w:color w:val="002060"/>
        <w:sz w:val="16"/>
        <w:szCs w:val="16"/>
      </w:rPr>
      <w:t xml:space="preserve"> (PUCIT), University of the Punjab, Lahore, Pakistan. http://pucit.edu.p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E27B2" w14:textId="77777777" w:rsidR="006C46E5" w:rsidRDefault="006C46E5" w:rsidP="00496549">
      <w:pPr>
        <w:spacing w:after="0" w:line="240" w:lineRule="auto"/>
      </w:pPr>
      <w:r>
        <w:separator/>
      </w:r>
    </w:p>
  </w:footnote>
  <w:footnote w:type="continuationSeparator" w:id="0">
    <w:p w14:paraId="4E08CF9E" w14:textId="77777777" w:rsidR="006C46E5" w:rsidRDefault="006C46E5" w:rsidP="004965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139C"/>
    <w:multiLevelType w:val="hybridMultilevel"/>
    <w:tmpl w:val="70E20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543E9"/>
    <w:multiLevelType w:val="hybridMultilevel"/>
    <w:tmpl w:val="70E203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D0E7B"/>
    <w:multiLevelType w:val="hybridMultilevel"/>
    <w:tmpl w:val="70E20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048D3"/>
    <w:multiLevelType w:val="hybridMultilevel"/>
    <w:tmpl w:val="E7181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A3649B"/>
    <w:multiLevelType w:val="hybridMultilevel"/>
    <w:tmpl w:val="70E20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63532F"/>
    <w:multiLevelType w:val="hybridMultilevel"/>
    <w:tmpl w:val="E7181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D431E5"/>
    <w:multiLevelType w:val="hybridMultilevel"/>
    <w:tmpl w:val="70E20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A620FB"/>
    <w:multiLevelType w:val="hybridMultilevel"/>
    <w:tmpl w:val="ECA05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2072B1"/>
    <w:multiLevelType w:val="hybridMultilevel"/>
    <w:tmpl w:val="647AF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6A6EBC"/>
    <w:multiLevelType w:val="hybridMultilevel"/>
    <w:tmpl w:val="E7181C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C597E"/>
    <w:multiLevelType w:val="hybridMultilevel"/>
    <w:tmpl w:val="451E05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9D42AE"/>
    <w:multiLevelType w:val="hybridMultilevel"/>
    <w:tmpl w:val="70E20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0902FC"/>
    <w:multiLevelType w:val="hybridMultilevel"/>
    <w:tmpl w:val="70E20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9"/>
  </w:num>
  <w:num w:numId="5">
    <w:abstractNumId w:val="10"/>
  </w:num>
  <w:num w:numId="6">
    <w:abstractNumId w:val="4"/>
  </w:num>
  <w:num w:numId="7">
    <w:abstractNumId w:val="11"/>
  </w:num>
  <w:num w:numId="8">
    <w:abstractNumId w:val="0"/>
  </w:num>
  <w:num w:numId="9">
    <w:abstractNumId w:val="2"/>
  </w:num>
  <w:num w:numId="10">
    <w:abstractNumId w:val="12"/>
  </w:num>
  <w:num w:numId="11">
    <w:abstractNumId w:val="7"/>
  </w:num>
  <w:num w:numId="12">
    <w:abstractNumId w:val="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LIwsjAxMzazMDRS0lEKTi0uzszPAykwsqwFADEIiBUtAAAA"/>
  </w:docVars>
  <w:rsids>
    <w:rsidRoot w:val="009224F8"/>
    <w:rsid w:val="0000673F"/>
    <w:rsid w:val="00006CE9"/>
    <w:rsid w:val="0001019A"/>
    <w:rsid w:val="0002125F"/>
    <w:rsid w:val="00032EFC"/>
    <w:rsid w:val="000703CD"/>
    <w:rsid w:val="000847C1"/>
    <w:rsid w:val="00094E37"/>
    <w:rsid w:val="000A4995"/>
    <w:rsid w:val="000E5B9D"/>
    <w:rsid w:val="00102DC5"/>
    <w:rsid w:val="0012580E"/>
    <w:rsid w:val="001552B8"/>
    <w:rsid w:val="0016435A"/>
    <w:rsid w:val="00175FB3"/>
    <w:rsid w:val="001827C8"/>
    <w:rsid w:val="00186951"/>
    <w:rsid w:val="00197FED"/>
    <w:rsid w:val="001A5697"/>
    <w:rsid w:val="001B37D7"/>
    <w:rsid w:val="001B3904"/>
    <w:rsid w:val="001C475E"/>
    <w:rsid w:val="001C4A3A"/>
    <w:rsid w:val="001F44C0"/>
    <w:rsid w:val="001F62F7"/>
    <w:rsid w:val="002100D7"/>
    <w:rsid w:val="00210EE5"/>
    <w:rsid w:val="002127D1"/>
    <w:rsid w:val="00212F59"/>
    <w:rsid w:val="00215D38"/>
    <w:rsid w:val="002308BD"/>
    <w:rsid w:val="00246394"/>
    <w:rsid w:val="00277415"/>
    <w:rsid w:val="002779E3"/>
    <w:rsid w:val="002A6817"/>
    <w:rsid w:val="002B27BC"/>
    <w:rsid w:val="002B6F48"/>
    <w:rsid w:val="002C20A1"/>
    <w:rsid w:val="002C2380"/>
    <w:rsid w:val="002C67DE"/>
    <w:rsid w:val="002E162F"/>
    <w:rsid w:val="002E682A"/>
    <w:rsid w:val="002F6F56"/>
    <w:rsid w:val="002F7B81"/>
    <w:rsid w:val="00322140"/>
    <w:rsid w:val="00335292"/>
    <w:rsid w:val="00341B44"/>
    <w:rsid w:val="003449E3"/>
    <w:rsid w:val="003465AC"/>
    <w:rsid w:val="003471FB"/>
    <w:rsid w:val="003711A2"/>
    <w:rsid w:val="0037352D"/>
    <w:rsid w:val="003858D6"/>
    <w:rsid w:val="0038672B"/>
    <w:rsid w:val="00390306"/>
    <w:rsid w:val="00391DA1"/>
    <w:rsid w:val="003A4EB6"/>
    <w:rsid w:val="003B0002"/>
    <w:rsid w:val="003E6F0C"/>
    <w:rsid w:val="004241A2"/>
    <w:rsid w:val="004279E6"/>
    <w:rsid w:val="00440A27"/>
    <w:rsid w:val="00444EFE"/>
    <w:rsid w:val="0044539E"/>
    <w:rsid w:val="00467036"/>
    <w:rsid w:val="00474E25"/>
    <w:rsid w:val="00496549"/>
    <w:rsid w:val="004975FD"/>
    <w:rsid w:val="004A1386"/>
    <w:rsid w:val="004A25FB"/>
    <w:rsid w:val="004A45FB"/>
    <w:rsid w:val="004B379E"/>
    <w:rsid w:val="004C761F"/>
    <w:rsid w:val="004D1BD9"/>
    <w:rsid w:val="004E3D41"/>
    <w:rsid w:val="00501AB3"/>
    <w:rsid w:val="00504220"/>
    <w:rsid w:val="0054164D"/>
    <w:rsid w:val="00543948"/>
    <w:rsid w:val="00552A7D"/>
    <w:rsid w:val="00554731"/>
    <w:rsid w:val="00561476"/>
    <w:rsid w:val="0056350E"/>
    <w:rsid w:val="0056544E"/>
    <w:rsid w:val="005847AC"/>
    <w:rsid w:val="00587045"/>
    <w:rsid w:val="005927AF"/>
    <w:rsid w:val="005A5498"/>
    <w:rsid w:val="005C725A"/>
    <w:rsid w:val="005E0B5B"/>
    <w:rsid w:val="005F4F27"/>
    <w:rsid w:val="005F7404"/>
    <w:rsid w:val="006026F6"/>
    <w:rsid w:val="00616255"/>
    <w:rsid w:val="00623633"/>
    <w:rsid w:val="00623B16"/>
    <w:rsid w:val="00623DAE"/>
    <w:rsid w:val="00624D23"/>
    <w:rsid w:val="0062633F"/>
    <w:rsid w:val="00626BCB"/>
    <w:rsid w:val="006348A9"/>
    <w:rsid w:val="006430B1"/>
    <w:rsid w:val="006443AD"/>
    <w:rsid w:val="006536A9"/>
    <w:rsid w:val="00653BE2"/>
    <w:rsid w:val="00671EB3"/>
    <w:rsid w:val="0067461A"/>
    <w:rsid w:val="00674767"/>
    <w:rsid w:val="006769F8"/>
    <w:rsid w:val="00683B9C"/>
    <w:rsid w:val="00687EB1"/>
    <w:rsid w:val="00690479"/>
    <w:rsid w:val="006A06C3"/>
    <w:rsid w:val="006A7D3D"/>
    <w:rsid w:val="006C46E5"/>
    <w:rsid w:val="006D30EC"/>
    <w:rsid w:val="006E2969"/>
    <w:rsid w:val="006E6864"/>
    <w:rsid w:val="00732BF9"/>
    <w:rsid w:val="00740819"/>
    <w:rsid w:val="00745B02"/>
    <w:rsid w:val="00756AA6"/>
    <w:rsid w:val="007754FE"/>
    <w:rsid w:val="00785719"/>
    <w:rsid w:val="007931F9"/>
    <w:rsid w:val="00794650"/>
    <w:rsid w:val="007A7873"/>
    <w:rsid w:val="007B72D1"/>
    <w:rsid w:val="007F23C1"/>
    <w:rsid w:val="007F6D85"/>
    <w:rsid w:val="00801D7A"/>
    <w:rsid w:val="00802013"/>
    <w:rsid w:val="0081339C"/>
    <w:rsid w:val="008210BE"/>
    <w:rsid w:val="00824400"/>
    <w:rsid w:val="00824B7C"/>
    <w:rsid w:val="00824DE5"/>
    <w:rsid w:val="00842486"/>
    <w:rsid w:val="00847EF2"/>
    <w:rsid w:val="00857361"/>
    <w:rsid w:val="008A4EA5"/>
    <w:rsid w:val="008A6A50"/>
    <w:rsid w:val="008B16CF"/>
    <w:rsid w:val="008B1B1B"/>
    <w:rsid w:val="008B34D5"/>
    <w:rsid w:val="008C78F3"/>
    <w:rsid w:val="008D6B04"/>
    <w:rsid w:val="008E37D3"/>
    <w:rsid w:val="008E70AE"/>
    <w:rsid w:val="0091226A"/>
    <w:rsid w:val="00914EAD"/>
    <w:rsid w:val="009224F8"/>
    <w:rsid w:val="009239F0"/>
    <w:rsid w:val="00926058"/>
    <w:rsid w:val="00935114"/>
    <w:rsid w:val="00935A3B"/>
    <w:rsid w:val="00941DAF"/>
    <w:rsid w:val="00946C51"/>
    <w:rsid w:val="009500FD"/>
    <w:rsid w:val="0095119B"/>
    <w:rsid w:val="00951FDE"/>
    <w:rsid w:val="00954461"/>
    <w:rsid w:val="00970817"/>
    <w:rsid w:val="009B02EE"/>
    <w:rsid w:val="009C1DD1"/>
    <w:rsid w:val="009C3D42"/>
    <w:rsid w:val="009D3B3F"/>
    <w:rsid w:val="00A11C64"/>
    <w:rsid w:val="00A2625B"/>
    <w:rsid w:val="00A2798C"/>
    <w:rsid w:val="00A31E26"/>
    <w:rsid w:val="00A44FBE"/>
    <w:rsid w:val="00A6513C"/>
    <w:rsid w:val="00A74216"/>
    <w:rsid w:val="00A74F7F"/>
    <w:rsid w:val="00A90637"/>
    <w:rsid w:val="00AB3038"/>
    <w:rsid w:val="00AC1858"/>
    <w:rsid w:val="00AC5E4D"/>
    <w:rsid w:val="00AD0F07"/>
    <w:rsid w:val="00AD2A8D"/>
    <w:rsid w:val="00AD456F"/>
    <w:rsid w:val="00AE5D5A"/>
    <w:rsid w:val="00B55CCE"/>
    <w:rsid w:val="00B66A01"/>
    <w:rsid w:val="00B67707"/>
    <w:rsid w:val="00B852BC"/>
    <w:rsid w:val="00B92B40"/>
    <w:rsid w:val="00BC2793"/>
    <w:rsid w:val="00C01B1A"/>
    <w:rsid w:val="00C17DB4"/>
    <w:rsid w:val="00C21C35"/>
    <w:rsid w:val="00C27C67"/>
    <w:rsid w:val="00C32A0C"/>
    <w:rsid w:val="00C478B1"/>
    <w:rsid w:val="00C5123E"/>
    <w:rsid w:val="00C60DFF"/>
    <w:rsid w:val="00C6533B"/>
    <w:rsid w:val="00C71F0D"/>
    <w:rsid w:val="00C73A6A"/>
    <w:rsid w:val="00C74E6A"/>
    <w:rsid w:val="00CC666A"/>
    <w:rsid w:val="00CD2B22"/>
    <w:rsid w:val="00CD5244"/>
    <w:rsid w:val="00CE0A0B"/>
    <w:rsid w:val="00CE58BC"/>
    <w:rsid w:val="00CE7857"/>
    <w:rsid w:val="00CF60FE"/>
    <w:rsid w:val="00CF768F"/>
    <w:rsid w:val="00D20BE2"/>
    <w:rsid w:val="00D30610"/>
    <w:rsid w:val="00D4170E"/>
    <w:rsid w:val="00D42C91"/>
    <w:rsid w:val="00D56FBD"/>
    <w:rsid w:val="00D6268A"/>
    <w:rsid w:val="00D63011"/>
    <w:rsid w:val="00D64F1C"/>
    <w:rsid w:val="00D83A9C"/>
    <w:rsid w:val="00D83DAF"/>
    <w:rsid w:val="00D8765A"/>
    <w:rsid w:val="00DA11FB"/>
    <w:rsid w:val="00DA775E"/>
    <w:rsid w:val="00DB306D"/>
    <w:rsid w:val="00DC21BD"/>
    <w:rsid w:val="00DF09BF"/>
    <w:rsid w:val="00DF390A"/>
    <w:rsid w:val="00DF6287"/>
    <w:rsid w:val="00DF643C"/>
    <w:rsid w:val="00E02DDE"/>
    <w:rsid w:val="00E05B15"/>
    <w:rsid w:val="00E242AA"/>
    <w:rsid w:val="00E33E1D"/>
    <w:rsid w:val="00E716F1"/>
    <w:rsid w:val="00E73F03"/>
    <w:rsid w:val="00E75B8A"/>
    <w:rsid w:val="00E91781"/>
    <w:rsid w:val="00EB0166"/>
    <w:rsid w:val="00EB22CC"/>
    <w:rsid w:val="00EE49A3"/>
    <w:rsid w:val="00EE7DEF"/>
    <w:rsid w:val="00F16B4C"/>
    <w:rsid w:val="00F1754E"/>
    <w:rsid w:val="00F24D3E"/>
    <w:rsid w:val="00F309F6"/>
    <w:rsid w:val="00F378D3"/>
    <w:rsid w:val="00F503CF"/>
    <w:rsid w:val="00F57C44"/>
    <w:rsid w:val="00F601DB"/>
    <w:rsid w:val="00F653E7"/>
    <w:rsid w:val="00F829F9"/>
    <w:rsid w:val="00F90443"/>
    <w:rsid w:val="00F939AB"/>
    <w:rsid w:val="00F9412D"/>
    <w:rsid w:val="00FA27B2"/>
    <w:rsid w:val="00FC0F84"/>
    <w:rsid w:val="00FC4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844B88"/>
  <w15:chartTrackingRefBased/>
  <w15:docId w15:val="{1D9830BD-B9E1-48F8-B23C-829927F60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B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6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549"/>
  </w:style>
  <w:style w:type="paragraph" w:styleId="Footer">
    <w:name w:val="footer"/>
    <w:basedOn w:val="Normal"/>
    <w:link w:val="FooterChar"/>
    <w:uiPriority w:val="99"/>
    <w:unhideWhenUsed/>
    <w:rsid w:val="004965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549"/>
  </w:style>
  <w:style w:type="paragraph" w:styleId="ListParagraph">
    <w:name w:val="List Paragraph"/>
    <w:basedOn w:val="Normal"/>
    <w:uiPriority w:val="34"/>
    <w:qFormat/>
    <w:rsid w:val="00C74E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23B16"/>
    <w:rPr>
      <w:color w:val="808080"/>
    </w:rPr>
  </w:style>
  <w:style w:type="table" w:styleId="TableGrid">
    <w:name w:val="Table Grid"/>
    <w:basedOn w:val="TableNormal"/>
    <w:uiPriority w:val="39"/>
    <w:rsid w:val="00FC4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18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1</Pages>
  <Words>273</Words>
  <Characters>15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.idrees@hotmail.com</dc:creator>
  <cp:keywords/>
  <dc:description/>
  <cp:lastModifiedBy>Dr.Muhammad Idrees</cp:lastModifiedBy>
  <cp:revision>404</cp:revision>
  <cp:lastPrinted>2022-02-19T07:38:00Z</cp:lastPrinted>
  <dcterms:created xsi:type="dcterms:W3CDTF">2018-09-05T11:23:00Z</dcterms:created>
  <dcterms:modified xsi:type="dcterms:W3CDTF">2022-02-23T19:24:00Z</dcterms:modified>
</cp:coreProperties>
</file>